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Modelo bayesiano - Run 235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0"/>
        </w:rPr>
        <w:t xml:space="preserve">Matriz IIV completa, error proporcional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ame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f. Int. (95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nimu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 (L/h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6, 5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Q (L/h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9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2, 6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1 (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4, 2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2 (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7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6, 3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 CL ~ CLC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, 0.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mega CL (CV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3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20%, 30.4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7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4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9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9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9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mega V1 (CV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6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6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10%, 32.9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7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5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6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mega Q (CV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4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10%, 123.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5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5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9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6.0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ho (CL,V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113, 0.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ho (CL,Q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02.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37, 0.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ho (V1,Q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.5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75, 0.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5%, 2.8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2%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4T00:36:06Z</dcterms:created>
  <dcterms:modified xsi:type="dcterms:W3CDTF">2022-10-24T00:3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